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vecto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magnitude of the following vecto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ind the unit vectors in the directions of the following vecto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vectors</dc:title>
  <dc:creator>Zheng Chen</dc:creator>
  <cp:keywords/>
  <dcterms:created xsi:type="dcterms:W3CDTF">2025-07-02T14:40:15Z</dcterms:created>
  <dcterms:modified xsi:type="dcterms:W3CDTF">2025-07-02T14:4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